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005" w:rsidRDefault="00842005" w:rsidP="00842005">
      <w:pPr>
        <w:jc w:val="center"/>
        <w:rPr>
          <w:sz w:val="18"/>
          <w:szCs w:val="18"/>
        </w:rPr>
      </w:pPr>
    </w:p>
    <w:p w:rsidR="00D42BE9" w:rsidRDefault="00D42BE9" w:rsidP="00842005">
      <w:pPr>
        <w:jc w:val="center"/>
        <w:rPr>
          <w:sz w:val="18"/>
          <w:szCs w:val="18"/>
        </w:rPr>
      </w:pPr>
    </w:p>
    <w:p w:rsidR="00D42BE9" w:rsidRDefault="00514D15" w:rsidP="00842005">
      <w:pPr>
        <w:jc w:val="center"/>
        <w:rPr>
          <w:sz w:val="18"/>
          <w:szCs w:val="18"/>
        </w:rPr>
      </w:pPr>
      <w:r>
        <w:rPr>
          <w:noProof/>
          <w:sz w:val="18"/>
          <w:szCs w:val="18"/>
          <w:lang w:val="en-IN" w:eastAsia="en-IN" w:bidi="ta-IN"/>
        </w:rPr>
        <w:drawing>
          <wp:inline distT="0" distB="0" distL="0" distR="0">
            <wp:extent cx="3209925" cy="457200"/>
            <wp:effectExtent l="19050" t="0" r="9525" b="0"/>
            <wp:docPr id="1" name="Picture 1" descr="JGI_J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GI_JU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005" w:rsidRPr="008F0B98" w:rsidRDefault="00842005" w:rsidP="00842005">
      <w:pPr>
        <w:jc w:val="center"/>
        <w:rPr>
          <w:sz w:val="32"/>
          <w:szCs w:val="32"/>
        </w:rPr>
      </w:pPr>
    </w:p>
    <w:p w:rsidR="00842005" w:rsidRDefault="008F0B98" w:rsidP="00D42BE9">
      <w:pPr>
        <w:spacing w:line="276" w:lineRule="auto"/>
        <w:jc w:val="center"/>
        <w:rPr>
          <w:rFonts w:ascii="Arial Rounded MT Bold" w:hAnsi="Arial Rounded MT Bold"/>
          <w:sz w:val="32"/>
          <w:szCs w:val="32"/>
        </w:rPr>
      </w:pPr>
      <w:r w:rsidRPr="008F0B98">
        <w:rPr>
          <w:rFonts w:ascii="Arial Rounded MT Bold" w:hAnsi="Arial Rounded MT Bold"/>
          <w:sz w:val="32"/>
          <w:szCs w:val="32"/>
        </w:rPr>
        <w:t xml:space="preserve">School of Engineering </w:t>
      </w:r>
      <w:r w:rsidR="00A9265C">
        <w:rPr>
          <w:rFonts w:ascii="Arial Rounded MT Bold" w:hAnsi="Arial Rounded MT Bold"/>
          <w:sz w:val="32"/>
          <w:szCs w:val="32"/>
        </w:rPr>
        <w:t xml:space="preserve">and </w:t>
      </w:r>
      <w:r w:rsidRPr="008F0B98">
        <w:rPr>
          <w:rFonts w:ascii="Arial Rounded MT Bold" w:hAnsi="Arial Rounded MT Bold"/>
          <w:sz w:val="32"/>
          <w:szCs w:val="32"/>
        </w:rPr>
        <w:t>Technology</w:t>
      </w:r>
    </w:p>
    <w:p w:rsidR="00D42BE9" w:rsidRPr="00D42BE9" w:rsidRDefault="00D42BE9" w:rsidP="00D42BE9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0B29DE">
        <w:rPr>
          <w:rFonts w:ascii="Arial Rounded MT Bold" w:hAnsi="Arial Rounded MT Bold"/>
          <w:sz w:val="28"/>
          <w:szCs w:val="28"/>
        </w:rPr>
        <w:t>Information</w:t>
      </w:r>
      <w:r w:rsidR="001F1BC6">
        <w:rPr>
          <w:rFonts w:ascii="Arial Rounded MT Bold" w:hAnsi="Arial Rounded MT Bold"/>
          <w:sz w:val="28"/>
          <w:szCs w:val="28"/>
        </w:rPr>
        <w:t xml:space="preserve"> Science</w:t>
      </w:r>
      <w:r w:rsidRPr="00D42BE9">
        <w:rPr>
          <w:rFonts w:ascii="Arial Rounded MT Bold" w:hAnsi="Arial Rounded MT Bold"/>
          <w:sz w:val="28"/>
          <w:szCs w:val="28"/>
        </w:rPr>
        <w:t xml:space="preserve"> </w:t>
      </w:r>
      <w:r w:rsidR="00A9265C">
        <w:rPr>
          <w:rFonts w:ascii="Arial Rounded MT Bold" w:hAnsi="Arial Rounded MT Bold"/>
          <w:sz w:val="28"/>
          <w:szCs w:val="28"/>
        </w:rPr>
        <w:t xml:space="preserve">and </w:t>
      </w:r>
      <w:r w:rsidRPr="00D42BE9">
        <w:rPr>
          <w:rFonts w:ascii="Arial Rounded MT Bold" w:hAnsi="Arial Rounded MT Bold"/>
          <w:sz w:val="28"/>
          <w:szCs w:val="28"/>
        </w:rPr>
        <w:t>Engineering</w:t>
      </w:r>
    </w:p>
    <w:p w:rsidR="00842005" w:rsidRPr="008F0B98" w:rsidRDefault="00CC3502" w:rsidP="00D42BE9">
      <w:pPr>
        <w:spacing w:line="276" w:lineRule="auto"/>
        <w:jc w:val="center"/>
        <w:rPr>
          <w:spacing w:val="10"/>
          <w:sz w:val="20"/>
          <w:szCs w:val="20"/>
        </w:rPr>
      </w:pPr>
      <w:r w:rsidRPr="008F0B98">
        <w:rPr>
          <w:spacing w:val="10"/>
          <w:sz w:val="20"/>
          <w:szCs w:val="20"/>
        </w:rPr>
        <w:t>Jain Global C</w:t>
      </w:r>
      <w:r w:rsidR="00F3694A" w:rsidRPr="008F0B98">
        <w:rPr>
          <w:spacing w:val="10"/>
          <w:sz w:val="20"/>
          <w:szCs w:val="20"/>
        </w:rPr>
        <w:t>ampus, Kanakapura Taluk -</w:t>
      </w:r>
      <w:r w:rsidR="00842005" w:rsidRPr="008F0B98">
        <w:rPr>
          <w:spacing w:val="10"/>
          <w:sz w:val="20"/>
          <w:szCs w:val="20"/>
        </w:rPr>
        <w:t xml:space="preserve"> 562112</w:t>
      </w:r>
      <w:r w:rsidR="00842005" w:rsidRPr="008F0B98">
        <w:rPr>
          <w:spacing w:val="10"/>
          <w:sz w:val="20"/>
          <w:szCs w:val="20"/>
        </w:rPr>
        <w:br/>
        <w:t>Ramanagara District, Karnataka, I</w:t>
      </w:r>
      <w:r w:rsidR="00D67131" w:rsidRPr="008F0B98">
        <w:rPr>
          <w:spacing w:val="10"/>
          <w:sz w:val="20"/>
          <w:szCs w:val="20"/>
        </w:rPr>
        <w:t>ndia</w:t>
      </w:r>
      <w:r w:rsidR="00842005" w:rsidRPr="008F0B98">
        <w:rPr>
          <w:spacing w:val="10"/>
          <w:sz w:val="20"/>
          <w:szCs w:val="20"/>
        </w:rPr>
        <w:t xml:space="preserve"> </w:t>
      </w:r>
    </w:p>
    <w:p w:rsidR="00D42BE9" w:rsidRDefault="00D42BE9" w:rsidP="00842005">
      <w:pPr>
        <w:jc w:val="center"/>
        <w:rPr>
          <w:rFonts w:ascii="Times New Roman" w:hAnsi="Times New Roman"/>
          <w:b/>
          <w:bCs/>
          <w:spacing w:val="10"/>
          <w:sz w:val="24"/>
        </w:rPr>
      </w:pPr>
    </w:p>
    <w:p w:rsidR="00842005" w:rsidRPr="00571097" w:rsidRDefault="00842005" w:rsidP="00842005">
      <w:pPr>
        <w:jc w:val="center"/>
        <w:rPr>
          <w:spacing w:val="10"/>
          <w:sz w:val="20"/>
        </w:rPr>
      </w:pPr>
      <w:r w:rsidRPr="005B27BE">
        <w:rPr>
          <w:rFonts w:ascii="Times New Roman" w:hAnsi="Times New Roman"/>
          <w:b/>
          <w:bCs/>
          <w:spacing w:val="10"/>
          <w:sz w:val="24"/>
        </w:rPr>
        <w:t>20</w:t>
      </w:r>
      <w:r w:rsidR="00F10411">
        <w:rPr>
          <w:rFonts w:ascii="Times New Roman" w:hAnsi="Times New Roman"/>
          <w:b/>
          <w:bCs/>
          <w:spacing w:val="10"/>
          <w:sz w:val="24"/>
        </w:rPr>
        <w:t>1</w:t>
      </w:r>
      <w:r w:rsidR="000B29DE">
        <w:rPr>
          <w:rFonts w:ascii="Times New Roman" w:hAnsi="Times New Roman"/>
          <w:b/>
          <w:bCs/>
          <w:spacing w:val="10"/>
          <w:sz w:val="24"/>
        </w:rPr>
        <w:t>7</w:t>
      </w:r>
      <w:r w:rsidRPr="005B27BE">
        <w:rPr>
          <w:rFonts w:ascii="Times New Roman" w:hAnsi="Times New Roman"/>
          <w:b/>
          <w:bCs/>
          <w:spacing w:val="10"/>
          <w:sz w:val="24"/>
        </w:rPr>
        <w:t>-20</w:t>
      </w:r>
      <w:r w:rsidR="008F0B98">
        <w:rPr>
          <w:rFonts w:ascii="Times New Roman" w:hAnsi="Times New Roman"/>
          <w:b/>
          <w:bCs/>
          <w:spacing w:val="10"/>
          <w:sz w:val="24"/>
        </w:rPr>
        <w:t>1</w:t>
      </w:r>
      <w:r w:rsidR="000B29DE">
        <w:rPr>
          <w:rFonts w:ascii="Times New Roman" w:hAnsi="Times New Roman"/>
          <w:b/>
          <w:bCs/>
          <w:spacing w:val="10"/>
          <w:sz w:val="24"/>
        </w:rPr>
        <w:t>8</w:t>
      </w:r>
    </w:p>
    <w:p w:rsidR="00842005" w:rsidRDefault="00842005" w:rsidP="00E205CB">
      <w:pPr>
        <w:pStyle w:val="Report"/>
      </w:pPr>
    </w:p>
    <w:p w:rsidR="00E6388B" w:rsidRDefault="00AC5644" w:rsidP="00E205CB">
      <w:pPr>
        <w:pStyle w:val="Report"/>
      </w:pPr>
      <w:r w:rsidRPr="003D5709">
        <w:t xml:space="preserve">A </w:t>
      </w:r>
      <w:r w:rsidR="003A72D3">
        <w:t>Project</w:t>
      </w:r>
      <w:r w:rsidRPr="003D5709">
        <w:t xml:space="preserve"> Report on</w:t>
      </w:r>
    </w:p>
    <w:p w:rsidR="00514D15" w:rsidRPr="003D5709" w:rsidRDefault="00514D15" w:rsidP="00E205CB">
      <w:pPr>
        <w:pStyle w:val="Report"/>
      </w:pPr>
    </w:p>
    <w:p w:rsidR="0000265C" w:rsidRPr="0000265C" w:rsidRDefault="00514D15" w:rsidP="0000265C">
      <w:pPr>
        <w:pStyle w:val="Report"/>
        <w:rPr>
          <w:rFonts w:ascii="Times New Roman" w:hAnsi="Times New Roman" w:cs="Times New Roman"/>
          <w:sz w:val="36"/>
          <w:szCs w:val="36"/>
          <w:lang w:val="en-IN"/>
        </w:rPr>
      </w:pPr>
      <w:r w:rsidRPr="00514D15">
        <w:rPr>
          <w:rFonts w:ascii="Times New Roman" w:hAnsi="Times New Roman" w:cs="Times New Roman"/>
          <w:sz w:val="36"/>
          <w:szCs w:val="36"/>
        </w:rPr>
        <w:t>“</w:t>
      </w:r>
      <w:r w:rsidR="0000265C" w:rsidRPr="0000265C">
        <w:rPr>
          <w:rFonts w:ascii="Times New Roman" w:hAnsi="Times New Roman" w:cs="Times New Roman"/>
          <w:sz w:val="36"/>
          <w:szCs w:val="36"/>
          <w:lang w:val="en-IN"/>
        </w:rPr>
        <w:t>Decentralized Application for</w:t>
      </w:r>
      <w:r w:rsidR="0000265C" w:rsidRPr="0000265C">
        <w:rPr>
          <w:rFonts w:ascii="Times New Roman" w:hAnsi="Times New Roman" w:cs="Times New Roman"/>
          <w:sz w:val="36"/>
          <w:szCs w:val="36"/>
          <w:lang w:val="en-IN"/>
        </w:rPr>
        <w:tab/>
      </w:r>
    </w:p>
    <w:p w:rsidR="00514D15" w:rsidRPr="00842993" w:rsidRDefault="0000265C" w:rsidP="0000265C">
      <w:pPr>
        <w:pStyle w:val="Report"/>
        <w:rPr>
          <w:rFonts w:ascii="Times New Roman" w:hAnsi="Times New Roman" w:cs="Times New Roman"/>
          <w:smallCaps/>
          <w:sz w:val="36"/>
          <w:szCs w:val="36"/>
        </w:rPr>
      </w:pPr>
      <w:r w:rsidRPr="0000265C">
        <w:rPr>
          <w:rFonts w:ascii="Times New Roman" w:hAnsi="Times New Roman" w:cs="Times New Roman"/>
          <w:sz w:val="36"/>
          <w:szCs w:val="36"/>
          <w:lang w:val="en-IN"/>
        </w:rPr>
        <w:t>Digital Certification</w:t>
      </w:r>
      <w:r w:rsidR="00514D15" w:rsidRPr="00842993">
        <w:rPr>
          <w:rFonts w:ascii="Times New Roman" w:hAnsi="Times New Roman" w:cs="Times New Roman"/>
          <w:smallCaps/>
          <w:sz w:val="36"/>
          <w:szCs w:val="36"/>
        </w:rPr>
        <w:t>”</w:t>
      </w:r>
    </w:p>
    <w:p w:rsidR="00514D15" w:rsidRPr="00842993" w:rsidRDefault="00514D15" w:rsidP="00E205CB">
      <w:pPr>
        <w:pStyle w:val="Report"/>
        <w:rPr>
          <w:smallCaps/>
        </w:rPr>
      </w:pPr>
    </w:p>
    <w:p w:rsidR="00E6388B" w:rsidRPr="003D5709" w:rsidRDefault="00AC5644" w:rsidP="00E205CB">
      <w:pPr>
        <w:pStyle w:val="Report"/>
      </w:pPr>
      <w:r w:rsidRPr="003D5709">
        <w:t>S</w:t>
      </w:r>
      <w:r w:rsidR="00E6388B" w:rsidRPr="003D5709">
        <w:t xml:space="preserve">ubmitted </w:t>
      </w:r>
      <w:r w:rsidRPr="003D5709">
        <w:t>in p</w:t>
      </w:r>
      <w:r w:rsidR="00E6388B" w:rsidRPr="003D5709">
        <w:t xml:space="preserve">artial fulfilment </w:t>
      </w:r>
      <w:r w:rsidRPr="003D5709">
        <w:t>for</w:t>
      </w:r>
      <w:r w:rsidR="00E6388B" w:rsidRPr="003D5709">
        <w:t xml:space="preserve"> the award of the degree of  </w:t>
      </w:r>
    </w:p>
    <w:p w:rsidR="005B27BE" w:rsidRDefault="005B27BE" w:rsidP="00E6388B">
      <w:pPr>
        <w:jc w:val="center"/>
      </w:pPr>
    </w:p>
    <w:p w:rsidR="00514D15" w:rsidRPr="00AC5644" w:rsidRDefault="00514D15" w:rsidP="00514D15">
      <w:pPr>
        <w:pStyle w:val="MTech"/>
      </w:pPr>
      <w:r>
        <w:t xml:space="preserve">Bachelor of </w:t>
      </w:r>
      <w:r w:rsidR="004A0613">
        <w:t>Technology</w:t>
      </w:r>
    </w:p>
    <w:p w:rsidR="00514D15" w:rsidRPr="00AC5644" w:rsidRDefault="00514D15" w:rsidP="00514D15">
      <w:pPr>
        <w:pStyle w:val="MTech"/>
        <w:rPr>
          <w:spacing w:val="-30"/>
        </w:rPr>
      </w:pPr>
      <w:r w:rsidRPr="00AC5644">
        <w:rPr>
          <w:spacing w:val="-30"/>
        </w:rPr>
        <w:t>in</w:t>
      </w:r>
    </w:p>
    <w:p w:rsidR="00514D15" w:rsidRPr="00514D15" w:rsidRDefault="000B29DE" w:rsidP="00514D15">
      <w:pPr>
        <w:pStyle w:val="MTech"/>
        <w:rPr>
          <w:sz w:val="28"/>
        </w:rPr>
      </w:pPr>
      <w:r>
        <w:rPr>
          <w:sz w:val="28"/>
        </w:rPr>
        <w:t>INFORMATION</w:t>
      </w:r>
      <w:r w:rsidR="001F1BC6">
        <w:rPr>
          <w:sz w:val="28"/>
        </w:rPr>
        <w:t xml:space="preserve"> SCIENCE AND</w:t>
      </w:r>
      <w:r w:rsidR="00514D15" w:rsidRPr="00514D15">
        <w:rPr>
          <w:sz w:val="28"/>
        </w:rPr>
        <w:t xml:space="preserve"> ENGINEERING</w:t>
      </w:r>
    </w:p>
    <w:p w:rsidR="00514D15" w:rsidRDefault="00514D15" w:rsidP="00514D15">
      <w:pPr>
        <w:jc w:val="center"/>
      </w:pPr>
    </w:p>
    <w:p w:rsidR="00514D15" w:rsidRDefault="00514D15" w:rsidP="00514D15">
      <w:pPr>
        <w:pStyle w:val="Report"/>
      </w:pPr>
      <w:r>
        <w:t>Submitted by</w:t>
      </w:r>
    </w:p>
    <w:p w:rsidR="00514D15" w:rsidRDefault="00514D15" w:rsidP="00514D15">
      <w:pPr>
        <w:pStyle w:val="Report"/>
      </w:pPr>
    </w:p>
    <w:p w:rsidR="00842993" w:rsidRPr="00EF6C99" w:rsidRDefault="0000265C" w:rsidP="00842993">
      <w:pPr>
        <w:pStyle w:val="Student"/>
      </w:pPr>
      <w:r>
        <w:t>ARAVIND G</w:t>
      </w:r>
    </w:p>
    <w:p w:rsidR="00842993" w:rsidRPr="00EF6C99" w:rsidRDefault="0000265C" w:rsidP="00842993">
      <w:pPr>
        <w:pStyle w:val="Student"/>
      </w:pPr>
      <w:r>
        <w:t>14BT1IS009</w:t>
      </w:r>
    </w:p>
    <w:p w:rsidR="00842993" w:rsidRPr="00EF6C99" w:rsidRDefault="00842993" w:rsidP="00842993">
      <w:pPr>
        <w:pStyle w:val="Student"/>
      </w:pPr>
    </w:p>
    <w:p w:rsidR="00842993" w:rsidRPr="00EF6C99" w:rsidRDefault="0000265C" w:rsidP="00842993">
      <w:pPr>
        <w:pStyle w:val="Student"/>
      </w:pPr>
      <w:r>
        <w:t>VARUN K</w:t>
      </w:r>
    </w:p>
    <w:p w:rsidR="00842993" w:rsidRPr="00EF6C99" w:rsidRDefault="0000265C" w:rsidP="00842993">
      <w:pPr>
        <w:pStyle w:val="Student"/>
      </w:pPr>
      <w:r>
        <w:t>14BT1IS040</w:t>
      </w:r>
    </w:p>
    <w:p w:rsidR="00842993" w:rsidRPr="00EF6C99" w:rsidRDefault="00842993" w:rsidP="00842993">
      <w:pPr>
        <w:pStyle w:val="Student"/>
      </w:pPr>
    </w:p>
    <w:p w:rsidR="00D42BE9" w:rsidRDefault="00D42BE9" w:rsidP="00E205CB">
      <w:pPr>
        <w:pStyle w:val="Report"/>
      </w:pPr>
    </w:p>
    <w:p w:rsidR="00D42BE9" w:rsidRDefault="00D42BE9" w:rsidP="00E205CB">
      <w:pPr>
        <w:pStyle w:val="Report"/>
      </w:pPr>
    </w:p>
    <w:p w:rsidR="00363F17" w:rsidRDefault="00363F17" w:rsidP="00E205CB">
      <w:pPr>
        <w:pStyle w:val="Report"/>
      </w:pPr>
    </w:p>
    <w:p w:rsidR="00E6388B" w:rsidRDefault="00E6388B" w:rsidP="00194AC3">
      <w:pPr>
        <w:pStyle w:val="Report"/>
      </w:pPr>
      <w:r>
        <w:t>Under the guidance of</w:t>
      </w:r>
    </w:p>
    <w:p w:rsidR="00186957" w:rsidRPr="00842993" w:rsidRDefault="00186957" w:rsidP="00E205CB">
      <w:pPr>
        <w:pStyle w:val="Report"/>
        <w:rPr>
          <w:sz w:val="24"/>
        </w:rPr>
      </w:pPr>
    </w:p>
    <w:p w:rsidR="00842993" w:rsidRPr="00842993" w:rsidRDefault="00DE248F" w:rsidP="00DE248F">
      <w:pPr>
        <w:jc w:val="center"/>
        <w:rPr>
          <w:b/>
          <w:bCs/>
          <w:spacing w:val="6"/>
        </w:rPr>
      </w:pPr>
      <w:r w:rsidRPr="00DE248F">
        <w:rPr>
          <w:b/>
          <w:bCs/>
          <w:spacing w:val="6"/>
        </w:rPr>
        <w:t>Ms. M S Sowmya</w:t>
      </w:r>
    </w:p>
    <w:p w:rsidR="00842993" w:rsidRDefault="00842993" w:rsidP="00842993">
      <w:pPr>
        <w:jc w:val="center"/>
        <w:rPr>
          <w:sz w:val="20"/>
          <w:szCs w:val="20"/>
        </w:rPr>
      </w:pPr>
      <w:r>
        <w:rPr>
          <w:spacing w:val="6"/>
          <w:sz w:val="20"/>
        </w:rPr>
        <w:t xml:space="preserve"> </w:t>
      </w:r>
      <w:r w:rsidRPr="00967A17">
        <w:rPr>
          <w:sz w:val="20"/>
          <w:szCs w:val="20"/>
        </w:rPr>
        <w:t>Assistant Professor</w:t>
      </w:r>
    </w:p>
    <w:p w:rsidR="00842993" w:rsidRDefault="00842993" w:rsidP="00842993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Department of </w:t>
      </w:r>
      <w:r w:rsidR="000B29DE">
        <w:rPr>
          <w:sz w:val="20"/>
          <w:szCs w:val="20"/>
        </w:rPr>
        <w:t>Information</w:t>
      </w:r>
      <w:r w:rsidR="001F1BC6">
        <w:rPr>
          <w:sz w:val="20"/>
          <w:szCs w:val="20"/>
        </w:rPr>
        <w:t xml:space="preserve"> Science and</w:t>
      </w:r>
      <w:r>
        <w:rPr>
          <w:sz w:val="20"/>
          <w:szCs w:val="20"/>
        </w:rPr>
        <w:t xml:space="preserve"> Engineering</w:t>
      </w:r>
    </w:p>
    <w:p w:rsidR="00514D15" w:rsidRPr="003043BC" w:rsidRDefault="00514D15" w:rsidP="00514D15">
      <w:pPr>
        <w:jc w:val="left"/>
        <w:rPr>
          <w:rFonts w:ascii="Arial Rounded MT Bold" w:hAnsi="Arial Rounded MT Bold"/>
          <w:spacing w:val="6"/>
          <w:sz w:val="20"/>
        </w:rPr>
      </w:pPr>
      <w:r>
        <w:rPr>
          <w:rFonts w:ascii="Arial Rounded MT Bold" w:hAnsi="Arial Rounded MT Bold"/>
          <w:spacing w:val="6"/>
          <w:sz w:val="20"/>
        </w:rPr>
        <w:t xml:space="preserve">                                              School of Engineering &amp; Technology</w:t>
      </w:r>
      <w:bookmarkStart w:id="0" w:name="_GoBack"/>
      <w:bookmarkEnd w:id="0"/>
    </w:p>
    <w:p w:rsidR="00266B24" w:rsidRDefault="00514D15" w:rsidP="0013311C">
      <w:pPr>
        <w:pStyle w:val="Report"/>
        <w:rPr>
          <w:rFonts w:ascii="Times New Roman" w:hAnsi="Times New Roman" w:cs="Times New Roman"/>
          <w:spacing w:val="6"/>
          <w:szCs w:val="24"/>
        </w:rPr>
      </w:pPr>
      <w:r w:rsidRPr="00E13D7E">
        <w:rPr>
          <w:rFonts w:ascii="Times New Roman" w:hAnsi="Times New Roman" w:cs="Times New Roman"/>
          <w:spacing w:val="6"/>
          <w:szCs w:val="24"/>
        </w:rPr>
        <w:t>Jain University</w:t>
      </w:r>
    </w:p>
    <w:p w:rsidR="00FD2FAB" w:rsidRDefault="00FD2FAB" w:rsidP="0013311C">
      <w:pPr>
        <w:pStyle w:val="Report"/>
        <w:rPr>
          <w:rFonts w:ascii="Times New Roman" w:hAnsi="Times New Roman" w:cs="Times New Roman"/>
          <w:spacing w:val="6"/>
          <w:szCs w:val="24"/>
        </w:rPr>
      </w:pPr>
    </w:p>
    <w:p w:rsidR="00FD2FAB" w:rsidRPr="00E13D7E" w:rsidRDefault="00FD2FAB" w:rsidP="0013311C">
      <w:pPr>
        <w:pStyle w:val="Repor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6"/>
          <w:szCs w:val="24"/>
        </w:rPr>
        <w:t>December 2017</w:t>
      </w:r>
    </w:p>
    <w:sectPr w:rsidR="00FD2FAB" w:rsidRPr="00E13D7E" w:rsidSect="00D42BE9">
      <w:pgSz w:w="11909" w:h="16834" w:code="9"/>
      <w:pgMar w:top="1620" w:right="1440" w:bottom="1440" w:left="1800" w:header="720" w:footer="720" w:gutter="0"/>
      <w:pgBorders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64F3" w:rsidRDefault="00C464F3" w:rsidP="00514D15">
      <w:r>
        <w:separator/>
      </w:r>
    </w:p>
  </w:endnote>
  <w:endnote w:type="continuationSeparator" w:id="0">
    <w:p w:rsidR="00C464F3" w:rsidRDefault="00C464F3" w:rsidP="00514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64F3" w:rsidRDefault="00C464F3" w:rsidP="00514D15">
      <w:r>
        <w:separator/>
      </w:r>
    </w:p>
  </w:footnote>
  <w:footnote w:type="continuationSeparator" w:id="0">
    <w:p w:rsidR="00C464F3" w:rsidRDefault="00C464F3" w:rsidP="00514D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E0MLcwsjAyMDJW0lEKTi0uzszPAykwqgUA6dT42SwAAAA="/>
  </w:docVars>
  <w:rsids>
    <w:rsidRoot w:val="00E6388B"/>
    <w:rsid w:val="0000265C"/>
    <w:rsid w:val="000646A5"/>
    <w:rsid w:val="00066A57"/>
    <w:rsid w:val="000B29DE"/>
    <w:rsid w:val="000C0CD4"/>
    <w:rsid w:val="001266D3"/>
    <w:rsid w:val="0013311C"/>
    <w:rsid w:val="001340B4"/>
    <w:rsid w:val="001402B6"/>
    <w:rsid w:val="00160720"/>
    <w:rsid w:val="00186957"/>
    <w:rsid w:val="001874BE"/>
    <w:rsid w:val="00194AC3"/>
    <w:rsid w:val="001A292C"/>
    <w:rsid w:val="001F1BC6"/>
    <w:rsid w:val="00221FA7"/>
    <w:rsid w:val="00266B24"/>
    <w:rsid w:val="002873B0"/>
    <w:rsid w:val="00295863"/>
    <w:rsid w:val="002A0101"/>
    <w:rsid w:val="002E1123"/>
    <w:rsid w:val="003043BC"/>
    <w:rsid w:val="003159A2"/>
    <w:rsid w:val="00322D3F"/>
    <w:rsid w:val="00333F20"/>
    <w:rsid w:val="00346C8F"/>
    <w:rsid w:val="00363F17"/>
    <w:rsid w:val="00373506"/>
    <w:rsid w:val="003A540C"/>
    <w:rsid w:val="003A72D3"/>
    <w:rsid w:val="003B6A94"/>
    <w:rsid w:val="003C4433"/>
    <w:rsid w:val="003D182C"/>
    <w:rsid w:val="003D5709"/>
    <w:rsid w:val="00426A2E"/>
    <w:rsid w:val="004317A6"/>
    <w:rsid w:val="004366FC"/>
    <w:rsid w:val="00452F6C"/>
    <w:rsid w:val="00460B94"/>
    <w:rsid w:val="00463ACF"/>
    <w:rsid w:val="004A0613"/>
    <w:rsid w:val="004A760D"/>
    <w:rsid w:val="004D6375"/>
    <w:rsid w:val="004D6F50"/>
    <w:rsid w:val="0051111A"/>
    <w:rsid w:val="00513395"/>
    <w:rsid w:val="00514D15"/>
    <w:rsid w:val="00520476"/>
    <w:rsid w:val="00547CA4"/>
    <w:rsid w:val="0056298D"/>
    <w:rsid w:val="00571097"/>
    <w:rsid w:val="00586011"/>
    <w:rsid w:val="005B27BE"/>
    <w:rsid w:val="005E0870"/>
    <w:rsid w:val="006266ED"/>
    <w:rsid w:val="00653647"/>
    <w:rsid w:val="006976FC"/>
    <w:rsid w:val="006A032F"/>
    <w:rsid w:val="006C50F6"/>
    <w:rsid w:val="006D51FB"/>
    <w:rsid w:val="00706CFB"/>
    <w:rsid w:val="007077BE"/>
    <w:rsid w:val="007117F4"/>
    <w:rsid w:val="00721AD8"/>
    <w:rsid w:val="007364C1"/>
    <w:rsid w:val="007414B3"/>
    <w:rsid w:val="0074494A"/>
    <w:rsid w:val="00761E8A"/>
    <w:rsid w:val="007701A3"/>
    <w:rsid w:val="007A3483"/>
    <w:rsid w:val="007C176A"/>
    <w:rsid w:val="007C4319"/>
    <w:rsid w:val="007E5311"/>
    <w:rsid w:val="00800CD2"/>
    <w:rsid w:val="00803109"/>
    <w:rsid w:val="008069D0"/>
    <w:rsid w:val="00842005"/>
    <w:rsid w:val="00842993"/>
    <w:rsid w:val="00854CBA"/>
    <w:rsid w:val="00863EF5"/>
    <w:rsid w:val="00866925"/>
    <w:rsid w:val="008F0B98"/>
    <w:rsid w:val="008F211B"/>
    <w:rsid w:val="0091173B"/>
    <w:rsid w:val="00915404"/>
    <w:rsid w:val="0095435B"/>
    <w:rsid w:val="009B0BF1"/>
    <w:rsid w:val="00A20FEB"/>
    <w:rsid w:val="00A41E01"/>
    <w:rsid w:val="00A76CF0"/>
    <w:rsid w:val="00A9265C"/>
    <w:rsid w:val="00AC5644"/>
    <w:rsid w:val="00AF3B45"/>
    <w:rsid w:val="00AF52D0"/>
    <w:rsid w:val="00B14798"/>
    <w:rsid w:val="00B61868"/>
    <w:rsid w:val="00B64619"/>
    <w:rsid w:val="00BE42AA"/>
    <w:rsid w:val="00C00F5A"/>
    <w:rsid w:val="00C03B7B"/>
    <w:rsid w:val="00C0671E"/>
    <w:rsid w:val="00C15DB3"/>
    <w:rsid w:val="00C24DFE"/>
    <w:rsid w:val="00C464F3"/>
    <w:rsid w:val="00C469A9"/>
    <w:rsid w:val="00C67CEF"/>
    <w:rsid w:val="00C74F13"/>
    <w:rsid w:val="00CA24F1"/>
    <w:rsid w:val="00CC3502"/>
    <w:rsid w:val="00CD2772"/>
    <w:rsid w:val="00D15A9D"/>
    <w:rsid w:val="00D42BE9"/>
    <w:rsid w:val="00D525D8"/>
    <w:rsid w:val="00D57866"/>
    <w:rsid w:val="00D60E2A"/>
    <w:rsid w:val="00D65D24"/>
    <w:rsid w:val="00D67131"/>
    <w:rsid w:val="00DA764B"/>
    <w:rsid w:val="00DE248F"/>
    <w:rsid w:val="00DE4CB4"/>
    <w:rsid w:val="00DF030C"/>
    <w:rsid w:val="00E11F40"/>
    <w:rsid w:val="00E13D7E"/>
    <w:rsid w:val="00E14AD9"/>
    <w:rsid w:val="00E205CB"/>
    <w:rsid w:val="00E26433"/>
    <w:rsid w:val="00E560B0"/>
    <w:rsid w:val="00E6388B"/>
    <w:rsid w:val="00E6666C"/>
    <w:rsid w:val="00E75991"/>
    <w:rsid w:val="00E77FCD"/>
    <w:rsid w:val="00E819B4"/>
    <w:rsid w:val="00EA247E"/>
    <w:rsid w:val="00EB66AC"/>
    <w:rsid w:val="00EC1A74"/>
    <w:rsid w:val="00EC681F"/>
    <w:rsid w:val="00EE5C7B"/>
    <w:rsid w:val="00EF6F17"/>
    <w:rsid w:val="00F10411"/>
    <w:rsid w:val="00F33A6E"/>
    <w:rsid w:val="00F3694A"/>
    <w:rsid w:val="00F51757"/>
    <w:rsid w:val="00FB3C3F"/>
    <w:rsid w:val="00FD2FAB"/>
    <w:rsid w:val="00FE3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FD8FE"/>
  <w15:docId w15:val="{F6D31D6F-B3CE-4196-95B1-278BE9B65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Arial" w:hAnsi="Century Gothic" w:cs="Tung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69A9"/>
    <w:pPr>
      <w:jc w:val="both"/>
    </w:pPr>
    <w:rPr>
      <w:rFonts w:ascii="Arial" w:hAnsi="Arial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3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88B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E6388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jTitle">
    <w:name w:val="ProjTitle"/>
    <w:basedOn w:val="Normal"/>
    <w:qFormat/>
    <w:rsid w:val="003043BC"/>
    <w:pPr>
      <w:spacing w:before="360" w:after="360"/>
      <w:jc w:val="center"/>
    </w:pPr>
    <w:rPr>
      <w:rFonts w:ascii="Times New Roman" w:hAnsi="Times New Roman" w:cs="Times New Roman"/>
      <w:b/>
      <w:bCs/>
      <w:smallCaps/>
      <w:spacing w:val="10"/>
      <w:sz w:val="36"/>
      <w:szCs w:val="36"/>
    </w:rPr>
  </w:style>
  <w:style w:type="paragraph" w:customStyle="1" w:styleId="SPACER">
    <w:name w:val="SPACER"/>
    <w:basedOn w:val="Normal"/>
    <w:qFormat/>
    <w:rsid w:val="00E14AD9"/>
    <w:pPr>
      <w:spacing w:before="640"/>
      <w:jc w:val="center"/>
    </w:pPr>
    <w:rPr>
      <w:sz w:val="18"/>
      <w:szCs w:val="18"/>
    </w:rPr>
  </w:style>
  <w:style w:type="paragraph" w:customStyle="1" w:styleId="MTech">
    <w:name w:val="MTech"/>
    <w:basedOn w:val="Normal"/>
    <w:qFormat/>
    <w:rsid w:val="00E205CB"/>
    <w:pPr>
      <w:spacing w:line="300" w:lineRule="auto"/>
      <w:jc w:val="center"/>
    </w:pPr>
    <w:rPr>
      <w:rFonts w:ascii="Times New Roman" w:hAnsi="Times New Roman"/>
      <w:b/>
      <w:bCs/>
      <w:smallCaps/>
      <w:spacing w:val="30"/>
      <w:sz w:val="32"/>
    </w:rPr>
  </w:style>
  <w:style w:type="paragraph" w:customStyle="1" w:styleId="Student">
    <w:name w:val="Student"/>
    <w:basedOn w:val="Normal"/>
    <w:qFormat/>
    <w:rsid w:val="00E205CB"/>
    <w:pPr>
      <w:jc w:val="center"/>
    </w:pPr>
    <w:rPr>
      <w:rFonts w:ascii="Times New Roman" w:hAnsi="Times New Roman"/>
      <w:b/>
      <w:bCs/>
      <w:spacing w:val="10"/>
      <w:sz w:val="28"/>
    </w:rPr>
  </w:style>
  <w:style w:type="paragraph" w:customStyle="1" w:styleId="Report">
    <w:name w:val="Report"/>
    <w:basedOn w:val="Normal"/>
    <w:qFormat/>
    <w:rsid w:val="00E205CB"/>
    <w:pPr>
      <w:jc w:val="center"/>
    </w:pPr>
    <w:rPr>
      <w:b/>
      <w:bCs/>
      <w:spacing w:val="10"/>
    </w:rPr>
  </w:style>
  <w:style w:type="paragraph" w:styleId="Header">
    <w:name w:val="header"/>
    <w:basedOn w:val="Normal"/>
    <w:link w:val="Head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4D15"/>
    <w:rPr>
      <w:rFonts w:ascii="Arial" w:hAnsi="Arial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14D15"/>
    <w:rPr>
      <w:rFonts w:ascii="Arial" w:hAnsi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72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AB8A46-A30B-454D-800C-298A2FB52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vind</dc:creator>
  <cp:lastModifiedBy>Aravind G</cp:lastModifiedBy>
  <cp:revision>15</cp:revision>
  <cp:lastPrinted>2017-12-14T12:28:00Z</cp:lastPrinted>
  <dcterms:created xsi:type="dcterms:W3CDTF">2017-05-12T09:23:00Z</dcterms:created>
  <dcterms:modified xsi:type="dcterms:W3CDTF">2017-12-15T04:18:00Z</dcterms:modified>
</cp:coreProperties>
</file>